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5E6F026F" w:rsidR="007B4A91" w:rsidRDefault="00E74C37">
      <w:pPr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C</w:t>
      </w:r>
      <w:r w:rsidR="00556965">
        <w:rPr>
          <w:sz w:val="28"/>
          <w:szCs w:val="28"/>
        </w:rPr>
        <w:t>Game</w:t>
      </w:r>
      <w:proofErr w:type="spellEnd"/>
      <w:r w:rsidR="00556965">
        <w:rPr>
          <w:sz w:val="28"/>
          <w:szCs w:val="28"/>
        </w:rPr>
        <w:t xml:space="preserve">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74C3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154AF2F" w:rsidR="007B4A91" w:rsidRDefault="00E74C37">
      <w:pPr>
        <w:rPr>
          <w:sz w:val="28"/>
          <w:szCs w:val="28"/>
        </w:rPr>
      </w:pPr>
      <w:r>
        <w:rPr>
          <w:sz w:val="28"/>
          <w:szCs w:val="28"/>
        </w:rPr>
        <w:t>Catch the Butterfly</w:t>
      </w:r>
    </w:p>
    <w:p w14:paraId="34A9E19B" w14:textId="77777777" w:rsidR="007B4A91" w:rsidRDefault="00E74C3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E2683D" w:rsidR="007B4A91" w:rsidRDefault="00E74C37" w:rsidP="00E74C37">
      <w:pPr>
        <w:rPr>
          <w:sz w:val="28"/>
          <w:szCs w:val="28"/>
        </w:rPr>
      </w:pPr>
      <w:r>
        <w:rPr>
          <w:sz w:val="28"/>
          <w:szCs w:val="28"/>
        </w:rPr>
        <w:t>To catch all the butterflies seen.</w:t>
      </w:r>
    </w:p>
    <w:p w14:paraId="3D632C61" w14:textId="77777777" w:rsidR="007B4A91" w:rsidRDefault="00E74C3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9E28FDB" w14:textId="38B51379" w:rsidR="00E74C37" w:rsidRPr="00E74C37" w:rsidRDefault="00E74C37" w:rsidP="00E74C37">
      <w:pPr>
        <w:rPr>
          <w:sz w:val="28"/>
          <w:szCs w:val="28"/>
        </w:rPr>
      </w:pPr>
      <w:r>
        <w:rPr>
          <w:sz w:val="28"/>
          <w:szCs w:val="28"/>
        </w:rPr>
        <w:t xml:space="preserve">One day Rina was going in the park to play so she finds lots of butterflies </w:t>
      </w:r>
    </w:p>
    <w:p w14:paraId="35A4557A" w14:textId="0360DEAE" w:rsidR="007B4A91" w:rsidRPr="00E74C37" w:rsidRDefault="00E74C37" w:rsidP="00E74C3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she started to catch them one by one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35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64"/>
        <w:gridCol w:w="4874"/>
        <w:gridCol w:w="3118"/>
      </w:tblGrid>
      <w:tr w:rsidR="007B4A91" w14:paraId="63AC096E" w14:textId="77777777" w:rsidTr="00E74C37">
        <w:trPr>
          <w:trHeight w:val="27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ACE5C0" w:rsidR="007B4A91" w:rsidRDefault="00E74C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na-PC</w:t>
            </w: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41FB87D" w:rsidR="007B4A91" w:rsidRDefault="00E74C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jump, can move</w:t>
            </w:r>
          </w:p>
        </w:tc>
      </w:tr>
      <w:tr w:rsidR="007B4A91" w14:paraId="1E278202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DC97F9" w:rsidR="007B4A91" w:rsidRDefault="00E74C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-NPC</w:t>
            </w: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738A442" w:rsidR="007B4A91" w:rsidRDefault="00E74C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move around </w:t>
            </w:r>
          </w:p>
        </w:tc>
      </w:tr>
      <w:tr w:rsidR="007B4A91" w14:paraId="4C4B954A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E74C37">
        <w:trPr>
          <w:trHeight w:val="134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E74C37">
        <w:trPr>
          <w:trHeight w:val="140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E74C37">
        <w:trPr>
          <w:trHeight w:val="18"/>
        </w:trPr>
        <w:tc>
          <w:tcPr>
            <w:tcW w:w="136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311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74C3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74C3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74C3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74C3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74C3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9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20B09EF"/>
    <w:multiLevelType w:val="hybridMultilevel"/>
    <w:tmpl w:val="7B84008A"/>
    <w:lvl w:ilvl="0" w:tplc="0CAEEF7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1C69DF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6CB9C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51C74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02EDEA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38059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8A88D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947B6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AEA92F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7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74C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ddish Agarwal</cp:lastModifiedBy>
  <cp:revision>4</cp:revision>
  <dcterms:created xsi:type="dcterms:W3CDTF">2021-03-18T05:03:00Z</dcterms:created>
  <dcterms:modified xsi:type="dcterms:W3CDTF">2021-04-25T13:39:00Z</dcterms:modified>
</cp:coreProperties>
</file>